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B26D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2A011D7" w:rsidR="007B4A91" w:rsidRDefault="00B87BAE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YourBrainLab</w:t>
      </w:r>
      <w:proofErr w:type="spellEnd"/>
    </w:p>
    <w:p w14:paraId="34A9E19B" w14:textId="77777777" w:rsidR="007B4A91" w:rsidRDefault="006B26D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194F397" w:rsidR="007B4A91" w:rsidRDefault="00870860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help users have fun and learn something new at the same time.</w:t>
      </w:r>
    </w:p>
    <w:p w14:paraId="3D632C61" w14:textId="77777777" w:rsidR="007B4A91" w:rsidRDefault="006B26D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DA58F7E" w:rsidR="007B4A91" w:rsidRDefault="00291D0E">
      <w:pPr>
        <w:ind w:left="720"/>
        <w:rPr>
          <w:sz w:val="28"/>
          <w:szCs w:val="28"/>
        </w:rPr>
      </w:pPr>
      <w:r>
        <w:rPr>
          <w:sz w:val="28"/>
          <w:szCs w:val="28"/>
        </w:rPr>
        <w:t>T</w:t>
      </w:r>
      <w:r w:rsidR="002C00C3">
        <w:rPr>
          <w:sz w:val="28"/>
          <w:szCs w:val="28"/>
        </w:rPr>
        <w:t>he</w:t>
      </w:r>
      <w:r w:rsidR="00870860">
        <w:rPr>
          <w:sz w:val="28"/>
          <w:szCs w:val="28"/>
        </w:rPr>
        <w:t xml:space="preserve"> app that I want to develop is not a story based app.</w:t>
      </w:r>
    </w:p>
    <w:p w14:paraId="6102F988" w14:textId="77777777" w:rsidR="007B4A91" w:rsidRDefault="006B26D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3B5CE6F" w:rsidR="007B4A91" w:rsidRDefault="002C00C3">
      <w:pPr>
        <w:ind w:left="720"/>
        <w:rPr>
          <w:sz w:val="28"/>
          <w:szCs w:val="28"/>
        </w:rPr>
      </w:pPr>
      <w:r>
        <w:rPr>
          <w:sz w:val="28"/>
          <w:szCs w:val="28"/>
        </w:rPr>
        <w:t>But it’s</w:t>
      </w:r>
      <w:r w:rsidR="00291D0E">
        <w:rPr>
          <w:sz w:val="28"/>
          <w:szCs w:val="28"/>
        </w:rPr>
        <w:t xml:space="preserve"> an app that helps you keep progress, know you improvements </w:t>
      </w:r>
      <w:proofErr w:type="spellStart"/>
      <w:r w:rsidR="00291D0E">
        <w:rPr>
          <w:sz w:val="28"/>
          <w:szCs w:val="28"/>
        </w:rPr>
        <w:t>etc</w:t>
      </w:r>
      <w:proofErr w:type="spellEnd"/>
      <w:r w:rsidR="00291D0E">
        <w:rPr>
          <w:sz w:val="28"/>
          <w:szCs w:val="28"/>
        </w:rPr>
        <w:t xml:space="preserve"> by letting you know the score, level of difficulty</w:t>
      </w:r>
      <w:r>
        <w:rPr>
          <w:sz w:val="28"/>
          <w:szCs w:val="28"/>
        </w:rPr>
        <w:t xml:space="preserve"> you can reach</w:t>
      </w:r>
      <w:r w:rsidR="00291D0E">
        <w:rPr>
          <w:sz w:val="28"/>
          <w:szCs w:val="28"/>
        </w:rPr>
        <w:t xml:space="preserve"> and much more.</w:t>
      </w:r>
    </w:p>
    <w:p w14:paraId="0AE3FDBE" w14:textId="77777777" w:rsidR="007B4A91" w:rsidRDefault="006B26D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FD5E1CB" w:rsidR="007B4A91" w:rsidRDefault="006B26DC">
      <w:pPr>
        <w:ind w:left="720"/>
        <w:rPr>
          <w:sz w:val="28"/>
          <w:szCs w:val="28"/>
        </w:rPr>
      </w:pPr>
      <w:r>
        <w:rPr>
          <w:sz w:val="28"/>
          <w:szCs w:val="28"/>
        </w:rPr>
        <w:t>The complete idea of the game:</w:t>
      </w:r>
    </w:p>
    <w:p w14:paraId="35A4557A" w14:textId="77777777" w:rsidR="007B4A91" w:rsidRDefault="006B26D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103A8DA" w:rsidR="007B4A91" w:rsidRDefault="00556965">
      <w:pPr>
        <w:ind w:left="720"/>
      </w:pPr>
      <w:r>
        <w:rPr>
          <w:sz w:val="28"/>
          <w:szCs w:val="28"/>
        </w:rPr>
        <w:br/>
      </w:r>
      <w:r>
        <w:br w:type="page"/>
      </w:r>
      <w:r w:rsidR="006B26DC">
        <w:rPr>
          <w:noProof/>
          <w:lang w:val="en-IN"/>
        </w:rPr>
        <w:lastRenderedPageBreak/>
        <w:drawing>
          <wp:inline distT="0" distB="0" distL="0" distR="0" wp14:anchorId="24EE760B" wp14:editId="01E19BD8">
            <wp:extent cx="3944749" cy="2985655"/>
            <wp:effectExtent l="95250" t="95250" r="93980" b="100965"/>
            <wp:docPr id="2" name="Picture 2" descr="C:\Users\sarala mohan\OneDrive\Pictures\Screenshots\Screenshot (41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arala mohan\OneDrive\Pictures\Screenshots\Screenshot (417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37" cy="2987463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7F31DE07" w14:textId="77777777" w:rsidR="006B26DC" w:rsidRDefault="006B26DC">
      <w:pPr>
        <w:ind w:left="720"/>
      </w:pPr>
    </w:p>
    <w:p w14:paraId="3993D359" w14:textId="77777777" w:rsidR="006B26DC" w:rsidRDefault="006B26DC">
      <w:pPr>
        <w:ind w:left="720"/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6B26DC" w14:paraId="3A58E679" w14:textId="77777777" w:rsidTr="006B26DC">
        <w:trPr>
          <w:trHeight w:val="861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1027B" w14:textId="77777777" w:rsidR="006B26DC" w:rsidRDefault="006B26DC" w:rsidP="006B26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ngle player</w:t>
            </w:r>
          </w:p>
          <w:p w14:paraId="504E00EA" w14:textId="73F92F2D" w:rsidR="006B26DC" w:rsidRDefault="006B26DC" w:rsidP="006B26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E46BDF1" w:rsidR="006B26DC" w:rsidRDefault="006B26DC" w:rsidP="006B26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gramStart"/>
            <w:r>
              <w:rPr>
                <w:sz w:val="28"/>
                <w:szCs w:val="28"/>
              </w:rPr>
              <w:t>game(</w:t>
            </w:r>
            <w:proofErr w:type="gramEnd"/>
            <w:r>
              <w:rPr>
                <w:sz w:val="28"/>
                <w:szCs w:val="28"/>
              </w:rPr>
              <w:t>Quiz) is played by the user only !</w:t>
            </w:r>
          </w:p>
        </w:tc>
      </w:tr>
      <w:tr w:rsidR="006B26DC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BFE51" w14:textId="77777777" w:rsidR="006B26DC" w:rsidRDefault="006B26DC" w:rsidP="006B26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ultiplayer</w:t>
            </w:r>
          </w:p>
          <w:p w14:paraId="17ED83F1" w14:textId="2CD84092" w:rsidR="006B26DC" w:rsidRDefault="006B26DC" w:rsidP="006B26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AF1B1FF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group of players challenge within themselves. </w:t>
            </w:r>
          </w:p>
        </w:tc>
      </w:tr>
      <w:tr w:rsidR="006B26DC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5466FC3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0253A59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6B26DC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A3A4384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F3C4B8A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6B26DC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483CD0DB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172AB37E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6B26DC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B26DC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B26DC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6B26DC" w:rsidRDefault="006B26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5C34B1C1" w:rsidR="007B4A91" w:rsidRDefault="007B4A91" w:rsidP="006B26DC">
      <w:pPr>
        <w:rPr>
          <w:sz w:val="28"/>
          <w:szCs w:val="28"/>
        </w:rPr>
      </w:pPr>
      <w:bookmarkStart w:id="0" w:name="_GoBack"/>
      <w:bookmarkEnd w:id="0"/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2CBF3" w14:textId="77777777" w:rsidR="007B4A91" w:rsidRDefault="002C00C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ngle player</w:t>
            </w:r>
          </w:p>
          <w:p w14:paraId="7E5FED3C" w14:textId="0B1ADD59" w:rsidR="002C00C3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6F70526" w:rsidR="007B4A91" w:rsidRDefault="002C00C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gramStart"/>
            <w:r>
              <w:rPr>
                <w:sz w:val="28"/>
                <w:szCs w:val="28"/>
              </w:rPr>
              <w:t>game(</w:t>
            </w:r>
            <w:proofErr w:type="gramEnd"/>
            <w:r>
              <w:rPr>
                <w:sz w:val="28"/>
                <w:szCs w:val="28"/>
              </w:rPr>
              <w:t>Quiz) is played by the user only !</w:t>
            </w:r>
          </w:p>
        </w:tc>
      </w:tr>
      <w:tr w:rsidR="007B4A91" w14:paraId="449748C8" w14:textId="77777777" w:rsidTr="00D31380">
        <w:trPr>
          <w:trHeight w:val="999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59DA" w14:textId="77777777" w:rsidR="007B4A91" w:rsidRDefault="002C00C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ultiplayer</w:t>
            </w:r>
          </w:p>
          <w:p w14:paraId="0C0CBAC0" w14:textId="34D504B4" w:rsidR="00D31380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5F6A05C" w:rsidR="007B4A91" w:rsidRDefault="002C00C3" w:rsidP="002C00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group of players challenge within themselves.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733CF" w14:textId="77777777" w:rsidR="007B4A91" w:rsidRDefault="00D31380" w:rsidP="00D313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</w:t>
            </w:r>
          </w:p>
          <w:p w14:paraId="19423ADF" w14:textId="28CA7A71" w:rsidR="00D31380" w:rsidRDefault="00D31380" w:rsidP="00D313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5D6ABE7" w:rsidR="007B4A91" w:rsidRDefault="006A0F2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screen </w:t>
            </w:r>
            <w:proofErr w:type="spellStart"/>
            <w:r>
              <w:rPr>
                <w:sz w:val="28"/>
                <w:szCs w:val="28"/>
              </w:rPr>
              <w:t>constists</w:t>
            </w:r>
            <w:proofErr w:type="spellEnd"/>
            <w:r>
              <w:rPr>
                <w:sz w:val="28"/>
                <w:szCs w:val="28"/>
              </w:rPr>
              <w:t xml:space="preserve"> of questions and options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5ABB721A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6F82B" w14:textId="77777777" w:rsidR="007B4A91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pics</w:t>
            </w:r>
          </w:p>
          <w:p w14:paraId="5CCEAD86" w14:textId="5BBBC1AC" w:rsidR="00D31380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4434DDE" w:rsidR="007B4A91" w:rsidRDefault="00D31380" w:rsidP="00D313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s can choose according to their choice 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3AB42B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11D6E10" w:rsidR="007B4A91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1142E75" w:rsidR="007B4A91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E4725C2" w:rsidR="007B4A91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5A80427D" w:rsidR="007B4A91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0583AC66" w:rsidR="007B4A91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2779899E" w:rsidR="007B4A91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CA12D97" w:rsidR="007B4A91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4E5EE6BA" w:rsidR="007B4A91" w:rsidRDefault="00D313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714750D" w:rsidR="00556965" w:rsidRDefault="006A0F25">
      <w:r>
        <w:t xml:space="preserve">I Hope the </w:t>
      </w:r>
      <w:proofErr w:type="spellStart"/>
      <w:r>
        <w:t>scrrn</w:t>
      </w:r>
      <w:proofErr w:type="spellEnd"/>
      <w:r>
        <w:t xml:space="preserve"> will look </w:t>
      </w:r>
      <w:proofErr w:type="spellStart"/>
      <w:r>
        <w:t>some how</w:t>
      </w:r>
      <w:proofErr w:type="spellEnd"/>
      <w:r>
        <w:t xml:space="preserve"> similar to this.</w:t>
      </w:r>
    </w:p>
    <w:p w14:paraId="1C560CE8" w14:textId="2FAC261E" w:rsidR="007B4A91" w:rsidRDefault="006B26D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B26D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4040B2E" w:rsidR="007B4A91" w:rsidRDefault="006A0F25">
      <w:pPr>
        <w:rPr>
          <w:sz w:val="28"/>
          <w:szCs w:val="28"/>
        </w:rPr>
      </w:pPr>
      <w:r>
        <w:rPr>
          <w:noProof/>
          <w:lang w:val="en-IN"/>
        </w:rPr>
        <w:drawing>
          <wp:inline distT="0" distB="0" distL="0" distR="0" wp14:anchorId="617B7FBF" wp14:editId="4E150DCD">
            <wp:extent cx="3954529" cy="2750127"/>
            <wp:effectExtent l="0" t="0" r="8255" b="0"/>
            <wp:docPr id="1" name="Picture 1" descr="C:\Users\sarala mohan\OneDrive\Pictures\Screenshots\Screenshot (4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arala mohan\OneDrive\Pictures\Screenshots\Screenshot (415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529" cy="2750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4FF3" w14:textId="278D975C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9C64490" w14:textId="77777777" w:rsidR="00D31380" w:rsidRDefault="006B26DC">
      <w:r>
        <w:pict w14:anchorId="4F92B24E">
          <v:rect id="_x0000_i1033" style="width:0;height:1.5pt" o:hralign="center" o:hrstd="t" o:hr="t" fillcolor="#a0a0a0" stroked="f"/>
        </w:pict>
      </w:r>
    </w:p>
    <w:p w14:paraId="590DC0F2" w14:textId="3703AE21" w:rsidR="00D31380" w:rsidRDefault="00D31380">
      <w:r>
        <w:t xml:space="preserve">The difficulty </w:t>
      </w:r>
      <w:proofErr w:type="gramStart"/>
      <w:r>
        <w:t>level ,</w:t>
      </w:r>
      <w:proofErr w:type="gramEnd"/>
      <w:r>
        <w:t xml:space="preserve"> multiplayer option, beating your previous score….</w:t>
      </w:r>
    </w:p>
    <w:p w14:paraId="7FAFE28C" w14:textId="77777777" w:rsidR="00D31380" w:rsidRDefault="006B26DC">
      <w:r>
        <w:pict w14:anchorId="49CF2C3B">
          <v:rect id="_x0000_i1034" style="width:0;height:1.5pt" o:hralign="center" o:hrstd="t" o:hr="t" fillcolor="#a0a0a0" stroked="f"/>
        </w:pict>
      </w:r>
    </w:p>
    <w:p w14:paraId="373A9F90" w14:textId="63AE368A" w:rsidR="00D31380" w:rsidRDefault="00D31380">
      <w:r>
        <w:t xml:space="preserve">The </w:t>
      </w:r>
      <w:proofErr w:type="spellStart"/>
      <w:r>
        <w:t>abllity</w:t>
      </w:r>
      <w:proofErr w:type="spellEnd"/>
      <w:r>
        <w:t xml:space="preserve"> of learning and playing on the same time with interesting </w:t>
      </w:r>
      <w:proofErr w:type="spellStart"/>
      <w:r>
        <w:t>Quizes</w:t>
      </w:r>
      <w:proofErr w:type="spellEnd"/>
      <w:r>
        <w:t xml:space="preserve">, puzzles </w:t>
      </w:r>
      <w:proofErr w:type="spellStart"/>
      <w:r>
        <w:t>etc</w:t>
      </w:r>
      <w:proofErr w:type="spellEnd"/>
      <w:r>
        <w:t xml:space="preserve"> under  </w:t>
      </w:r>
    </w:p>
    <w:p w14:paraId="0DFEE42E" w14:textId="77777777" w:rsidR="00D31380" w:rsidRDefault="006B26DC">
      <w:r>
        <w:pict w14:anchorId="2BE0C1BB">
          <v:rect id="_x0000_i1035" style="width:0;height:1.5pt" o:hralign="center" o:hrstd="t" o:hr="t" fillcolor="#a0a0a0" stroked="f"/>
        </w:pict>
      </w:r>
    </w:p>
    <w:p w14:paraId="5C9E6E3B" w14:textId="77777777" w:rsidR="00D31380" w:rsidRDefault="00D31380" w:rsidP="00D31380">
      <w:r>
        <w:t>Topics like:</w:t>
      </w:r>
    </w:p>
    <w:p w14:paraId="206F7A67" w14:textId="44F7AB05" w:rsidR="00D31380" w:rsidRDefault="00D31380" w:rsidP="00D31380">
      <w:r>
        <w:t>* Mental Ability</w:t>
      </w:r>
    </w:p>
    <w:p w14:paraId="6FB788F9" w14:textId="77777777" w:rsidR="00D31380" w:rsidRDefault="00D31380" w:rsidP="00D31380">
      <w:r>
        <w:t xml:space="preserve">* </w:t>
      </w:r>
      <w:proofErr w:type="spellStart"/>
      <w:r>
        <w:t>Genral</w:t>
      </w:r>
      <w:proofErr w:type="spellEnd"/>
      <w:r>
        <w:t xml:space="preserve"> Knowledge</w:t>
      </w:r>
    </w:p>
    <w:p w14:paraId="6F0EA434" w14:textId="77777777" w:rsidR="00D31380" w:rsidRDefault="00D31380" w:rsidP="00D31380">
      <w:r>
        <w:t>* Riddles</w:t>
      </w:r>
    </w:p>
    <w:p w14:paraId="1FBE4086" w14:textId="77777777" w:rsidR="00D31380" w:rsidRDefault="00D31380" w:rsidP="00D31380">
      <w:r>
        <w:t>* Puzzles</w:t>
      </w:r>
    </w:p>
    <w:p w14:paraId="24B987DE" w14:textId="60BE223B" w:rsidR="007B4A91" w:rsidRDefault="00D31380" w:rsidP="00D31380">
      <w:pPr>
        <w:rPr>
          <w:sz w:val="28"/>
          <w:szCs w:val="28"/>
        </w:rPr>
      </w:pPr>
      <w:r>
        <w:t>* Fun and Games</w:t>
      </w:r>
      <w:r w:rsidR="006B26DC"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91D0E"/>
    <w:rsid w:val="002C00C3"/>
    <w:rsid w:val="00556965"/>
    <w:rsid w:val="006A0F25"/>
    <w:rsid w:val="006B26DC"/>
    <w:rsid w:val="007B4A91"/>
    <w:rsid w:val="00870860"/>
    <w:rsid w:val="00B87BAE"/>
    <w:rsid w:val="00D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F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F2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F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F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</TotalTime>
  <Pages>4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ala mohan</cp:lastModifiedBy>
  <cp:revision>3</cp:revision>
  <dcterms:created xsi:type="dcterms:W3CDTF">2021-03-18T05:03:00Z</dcterms:created>
  <dcterms:modified xsi:type="dcterms:W3CDTF">2021-08-26T16:48:00Z</dcterms:modified>
</cp:coreProperties>
</file>